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BA43F5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294794B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2B6C47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11FE21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549E7D0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632520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576AB5C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5C7B78B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37C0BF8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D7E15F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78F0B0D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262018C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AE41BD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3ACECC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45F1FA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7A6070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3CAACBB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C162FE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06D816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05C4D86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05FD3CE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AA4F96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38E44B1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5A0F7AF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F6E093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5048CE5A"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1702A0DD"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22655A0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61E6879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6273F30A"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2BE7FFF2"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CE6205"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xml:space="preserve">, and platforms that enable the issuance of new projects/tokens. The absence of Know Your Customer (KYC) </w:t>
      </w:r>
      <w:r w:rsidRPr="00BE69DD">
        <w:rPr>
          <w:rFonts w:ascii="Times New Roman" w:eastAsia="Times New Roman" w:hAnsi="Times New Roman" w:cs="Times New Roman"/>
          <w:color w:val="000000"/>
          <w:sz w:val="24"/>
          <w:szCs w:val="24"/>
        </w:rPr>
        <w:lastRenderedPageBreak/>
        <w:t>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lastRenderedPageBreak/>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w:t>
      </w:r>
      <w:r w:rsidRPr="00BE69DD">
        <w:rPr>
          <w:rFonts w:ascii="Times New Roman" w:eastAsia="Times New Roman" w:hAnsi="Times New Roman" w:cs="Times New Roman"/>
          <w:color w:val="000000"/>
          <w:sz w:val="24"/>
          <w:szCs w:val="24"/>
        </w:rPr>
        <w:lastRenderedPageBreak/>
        <w:t>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w:t>
      </w:r>
      <w:r w:rsidRPr="00BE69DD">
        <w:rPr>
          <w:rFonts w:ascii="Times New Roman" w:eastAsia="Times New Roman" w:hAnsi="Times New Roman" w:cs="Times New Roman"/>
          <w:color w:val="000000"/>
          <w:sz w:val="24"/>
          <w:szCs w:val="24"/>
        </w:rPr>
        <w:lastRenderedPageBreak/>
        <w:t xml:space="preserve">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lastRenderedPageBreak/>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w:t>
      </w:r>
      <w:r w:rsidRPr="00BE69DD">
        <w:rPr>
          <w:color w:val="000000"/>
        </w:rPr>
        <w:lastRenderedPageBreak/>
        <w:t xml:space="preserve">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E4F9A5"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CE6205"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CE6205"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CE6205"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CE6205"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CE6205"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CE6205"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CE6205"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CE6205"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CE6205"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CE6205"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CE6205"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CE6205"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CE6205"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CE6205"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CE6205"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CE6205"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CE6205"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CE6205"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CE6205"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CE6205"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CE6205"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CE6205"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CE6205"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CE6205"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CE6205"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CE6205"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CE6205"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CE6205"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CE6205"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CE6205"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CE6205"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CE6205"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CE6205"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CE6205"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CE6205"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CE6205"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CE6205"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CE6205"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CE6205"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CE6205"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CE6205"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CE6205"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CE6205"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CE6205"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CE6205"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CE6205"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CE6205"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CE6205"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CE6205"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CE6205"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CE6205"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CE6205"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CE6205"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CE6205"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CE6205"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CE6205"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CE6205"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CE6205"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CE6205"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CE6205"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CE6205"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CE6205"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CE6205"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CE6205"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CE6205"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sFAIFWuUY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31</Pages>
  <Words>17630</Words>
  <Characters>100495</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4</cp:revision>
  <dcterms:created xsi:type="dcterms:W3CDTF">2022-07-24T11:27:00Z</dcterms:created>
  <dcterms:modified xsi:type="dcterms:W3CDTF">2022-07-27T07:01:00Z</dcterms:modified>
</cp:coreProperties>
</file>